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At which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oes the error you obtain when ignoring rejected moves become more pronounced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4-01T10:22:08Z</dcterms:created>
  <dcterms:modified xsi:type="dcterms:W3CDTF">2025-04-01T10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